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D729DC" w14:textId="77777777" w:rsidR="00B00087" w:rsidRDefault="00B00087" w:rsidP="00B00087">
      <w:pPr>
        <w:ind w:left="2160" w:firstLine="720"/>
        <w:rPr>
          <w:b/>
          <w:sz w:val="28"/>
        </w:rPr>
      </w:pPr>
    </w:p>
    <w:p w14:paraId="7E6DD0FB" w14:textId="77777777" w:rsidR="00B00087" w:rsidRDefault="00B00087" w:rsidP="00B00087">
      <w:pPr>
        <w:ind w:left="2160" w:firstLine="720"/>
        <w:rPr>
          <w:b/>
          <w:sz w:val="28"/>
        </w:rPr>
      </w:pPr>
    </w:p>
    <w:p w14:paraId="55F73B3F" w14:textId="77777777" w:rsidR="00B00087" w:rsidRDefault="00B00087" w:rsidP="00733062">
      <w:pPr>
        <w:rPr>
          <w:b/>
          <w:sz w:val="28"/>
        </w:rPr>
      </w:pPr>
    </w:p>
    <w:p w14:paraId="08A8C8B7" w14:textId="77777777" w:rsidR="00733062" w:rsidRDefault="00733062" w:rsidP="00733062">
      <w:pPr>
        <w:rPr>
          <w:b/>
          <w:sz w:val="28"/>
        </w:rPr>
      </w:pPr>
    </w:p>
    <w:p w14:paraId="4E28CC60" w14:textId="77777777" w:rsidR="00B00087" w:rsidRDefault="00B00087" w:rsidP="00B00087">
      <w:pPr>
        <w:ind w:left="2160" w:firstLine="720"/>
        <w:rPr>
          <w:b/>
          <w:sz w:val="28"/>
        </w:rPr>
      </w:pPr>
    </w:p>
    <w:p w14:paraId="0E356C0D" w14:textId="77777777" w:rsidR="000572C3" w:rsidRPr="00B00087" w:rsidRDefault="00B00087" w:rsidP="00B00087">
      <w:pPr>
        <w:ind w:left="2160" w:firstLine="720"/>
        <w:rPr>
          <w:b/>
          <w:sz w:val="36"/>
        </w:rPr>
      </w:pPr>
      <w:r w:rsidRPr="00B00087">
        <w:rPr>
          <w:b/>
          <w:sz w:val="36"/>
        </w:rPr>
        <w:t>BUSINESS DATA WAREHOUSING</w:t>
      </w:r>
    </w:p>
    <w:p w14:paraId="327ED4CA" w14:textId="77777777" w:rsidR="00B00087" w:rsidRDefault="00B00087" w:rsidP="00B00087">
      <w:pPr>
        <w:ind w:left="2160" w:firstLine="720"/>
        <w:rPr>
          <w:b/>
          <w:sz w:val="28"/>
        </w:rPr>
      </w:pPr>
      <w:r>
        <w:rPr>
          <w:b/>
          <w:sz w:val="28"/>
        </w:rPr>
        <w:tab/>
      </w:r>
      <w:r>
        <w:rPr>
          <w:b/>
          <w:sz w:val="28"/>
        </w:rPr>
        <w:tab/>
        <w:t xml:space="preserve">     </w:t>
      </w:r>
      <w:r w:rsidRPr="00B00087">
        <w:rPr>
          <w:b/>
          <w:sz w:val="32"/>
        </w:rPr>
        <w:t xml:space="preserve">MIS 6309 </w:t>
      </w:r>
    </w:p>
    <w:p w14:paraId="45DAC438" w14:textId="6DFDEB32" w:rsidR="00082288" w:rsidRDefault="00733062" w:rsidP="00B764E0">
      <w:pPr>
        <w:ind w:left="2160" w:firstLine="720"/>
        <w:rPr>
          <w:b/>
          <w:sz w:val="28"/>
        </w:rPr>
      </w:pPr>
      <w:r>
        <w:rPr>
          <w:b/>
          <w:sz w:val="28"/>
        </w:rPr>
        <w:t xml:space="preserve">                   </w:t>
      </w:r>
      <w:r w:rsidR="00B764E0">
        <w:rPr>
          <w:b/>
          <w:sz w:val="28"/>
        </w:rPr>
        <w:t xml:space="preserve">  ASSIGNMENT – 3</w:t>
      </w:r>
    </w:p>
    <w:p w14:paraId="5044C37D" w14:textId="77777777" w:rsidR="00B00087" w:rsidRDefault="00B00087" w:rsidP="00733062">
      <w:pPr>
        <w:ind w:left="3600" w:firstLine="720"/>
        <w:rPr>
          <w:b/>
          <w:sz w:val="28"/>
        </w:rPr>
      </w:pPr>
      <w:r>
        <w:rPr>
          <w:b/>
          <w:sz w:val="28"/>
        </w:rPr>
        <w:t>Airbnb</w:t>
      </w:r>
      <w:r w:rsidR="00733062">
        <w:rPr>
          <w:b/>
          <w:sz w:val="28"/>
        </w:rPr>
        <w:t xml:space="preserve"> website</w:t>
      </w:r>
    </w:p>
    <w:p w14:paraId="790C6A4C" w14:textId="77777777" w:rsidR="00B00087" w:rsidRDefault="00B00087" w:rsidP="00B00087">
      <w:pPr>
        <w:ind w:left="2160" w:firstLine="720"/>
        <w:rPr>
          <w:b/>
          <w:sz w:val="28"/>
        </w:rPr>
      </w:pPr>
    </w:p>
    <w:p w14:paraId="6C56E848" w14:textId="77777777" w:rsidR="00B00087" w:rsidRDefault="00B00087" w:rsidP="00B00087">
      <w:pPr>
        <w:ind w:left="2160" w:firstLine="720"/>
        <w:rPr>
          <w:b/>
          <w:sz w:val="28"/>
        </w:rPr>
      </w:pPr>
    </w:p>
    <w:p w14:paraId="5D1A09F7" w14:textId="77777777" w:rsidR="00B00087" w:rsidRDefault="00B00087" w:rsidP="00B00087">
      <w:pPr>
        <w:ind w:left="2160" w:firstLine="720"/>
        <w:rPr>
          <w:b/>
          <w:sz w:val="28"/>
        </w:rPr>
      </w:pPr>
    </w:p>
    <w:p w14:paraId="4AFD33A7" w14:textId="77777777" w:rsidR="00B00087" w:rsidRDefault="00B00087" w:rsidP="00B00087">
      <w:pPr>
        <w:ind w:left="2160" w:firstLine="720"/>
        <w:rPr>
          <w:b/>
          <w:sz w:val="28"/>
        </w:rPr>
      </w:pPr>
    </w:p>
    <w:p w14:paraId="6EB36F39" w14:textId="77777777" w:rsidR="00B00087" w:rsidRDefault="00B00087" w:rsidP="00B00087">
      <w:pPr>
        <w:ind w:left="2160" w:firstLine="720"/>
        <w:rPr>
          <w:b/>
          <w:sz w:val="28"/>
        </w:rPr>
      </w:pPr>
    </w:p>
    <w:p w14:paraId="74BECA93" w14:textId="77777777" w:rsidR="00B00087" w:rsidRDefault="00B00087" w:rsidP="00B00087">
      <w:pPr>
        <w:ind w:left="2160" w:firstLine="720"/>
        <w:rPr>
          <w:b/>
          <w:sz w:val="28"/>
        </w:rPr>
      </w:pPr>
    </w:p>
    <w:p w14:paraId="566E66C2" w14:textId="77777777" w:rsidR="00B00087" w:rsidRDefault="00B00087" w:rsidP="00B00087">
      <w:pPr>
        <w:rPr>
          <w:b/>
          <w:sz w:val="28"/>
        </w:rPr>
      </w:pPr>
    </w:p>
    <w:p w14:paraId="6468F5F8" w14:textId="77777777" w:rsidR="00B00087" w:rsidRDefault="00B00087" w:rsidP="00B00087">
      <w:pPr>
        <w:ind w:left="2160" w:firstLine="720"/>
        <w:rPr>
          <w:b/>
          <w:sz w:val="28"/>
        </w:rPr>
      </w:pPr>
    </w:p>
    <w:p w14:paraId="29B10E9A" w14:textId="77777777" w:rsidR="00B00087" w:rsidRDefault="00B00087" w:rsidP="00B00087">
      <w:pPr>
        <w:ind w:left="2160" w:firstLine="720"/>
        <w:rPr>
          <w:b/>
          <w:sz w:val="28"/>
        </w:rPr>
      </w:pP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  <w:t>BY,</w:t>
      </w:r>
    </w:p>
    <w:p w14:paraId="0889E5D1" w14:textId="77777777" w:rsidR="00B00087" w:rsidRDefault="00B00087" w:rsidP="00B00087">
      <w:pPr>
        <w:ind w:left="2160" w:firstLine="720"/>
        <w:rPr>
          <w:b/>
          <w:sz w:val="28"/>
        </w:rPr>
      </w:pP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  <w:t>LOKESH KUMAR LOLLA</w:t>
      </w:r>
    </w:p>
    <w:p w14:paraId="2D423B6C" w14:textId="77777777" w:rsidR="00B00087" w:rsidRDefault="00B00087" w:rsidP="00B00087">
      <w:pPr>
        <w:ind w:left="2160" w:firstLine="720"/>
        <w:rPr>
          <w:b/>
          <w:sz w:val="28"/>
        </w:rPr>
      </w:pP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  <w:t>(UTD ID: LXL163230)</w:t>
      </w:r>
    </w:p>
    <w:p w14:paraId="60EE766C" w14:textId="77777777" w:rsidR="00733062" w:rsidRDefault="00733062" w:rsidP="00B00087">
      <w:pPr>
        <w:ind w:left="2160" w:firstLine="720"/>
        <w:rPr>
          <w:b/>
          <w:sz w:val="28"/>
        </w:rPr>
      </w:pPr>
    </w:p>
    <w:p w14:paraId="3742056C" w14:textId="467CE269" w:rsidR="00F5547E" w:rsidRDefault="00CF2401" w:rsidP="00B00087">
      <w:pPr>
        <w:rPr>
          <w:b/>
          <w:sz w:val="28"/>
        </w:rPr>
      </w:pPr>
      <w:r>
        <w:rPr>
          <w:b/>
          <w:sz w:val="28"/>
        </w:rPr>
        <w:lastRenderedPageBreak/>
        <w:t xml:space="preserve">The </w:t>
      </w:r>
      <w:r w:rsidR="00B764E0">
        <w:rPr>
          <w:b/>
          <w:sz w:val="28"/>
        </w:rPr>
        <w:t xml:space="preserve">ER Model is created in UDT and </w:t>
      </w:r>
      <w:r>
        <w:rPr>
          <w:b/>
          <w:sz w:val="28"/>
        </w:rPr>
        <w:t>Dim</w:t>
      </w:r>
      <w:r w:rsidR="00A90B7E">
        <w:rPr>
          <w:b/>
          <w:sz w:val="28"/>
        </w:rPr>
        <w:t xml:space="preserve"> Model </w:t>
      </w:r>
      <w:r w:rsidR="00B764E0">
        <w:rPr>
          <w:b/>
          <w:sz w:val="28"/>
        </w:rPr>
        <w:t>is</w:t>
      </w:r>
      <w:r w:rsidR="00A90B7E">
        <w:rPr>
          <w:b/>
          <w:sz w:val="28"/>
        </w:rPr>
        <w:t xml:space="preserve"> created in </w:t>
      </w:r>
      <w:r w:rsidR="00B764E0">
        <w:rPr>
          <w:b/>
          <w:sz w:val="28"/>
        </w:rPr>
        <w:t>IDT.</w:t>
      </w:r>
      <w:r w:rsidR="00F5547E">
        <w:rPr>
          <w:b/>
          <w:sz w:val="28"/>
        </w:rPr>
        <w:t xml:space="preserve"> The screenshots are shared below.</w:t>
      </w:r>
    </w:p>
    <w:p w14:paraId="4006BBAC" w14:textId="23320560" w:rsidR="00B764E0" w:rsidRDefault="00B764E0" w:rsidP="00B764E0">
      <w:pPr>
        <w:pStyle w:val="ListParagraph"/>
        <w:numPr>
          <w:ilvl w:val="0"/>
          <w:numId w:val="2"/>
        </w:numPr>
        <w:rPr>
          <w:b/>
          <w:sz w:val="28"/>
        </w:rPr>
      </w:pPr>
      <w:r>
        <w:rPr>
          <w:b/>
          <w:sz w:val="28"/>
        </w:rPr>
        <w:t>Universe Design for Airbnb – UDT tool</w:t>
      </w:r>
    </w:p>
    <w:p w14:paraId="57FEA816" w14:textId="1785F05D" w:rsidR="00B764E0" w:rsidRPr="00B764E0" w:rsidRDefault="00B764E0" w:rsidP="00B764E0">
      <w:pPr>
        <w:pStyle w:val="ListParagraph"/>
        <w:numPr>
          <w:ilvl w:val="0"/>
          <w:numId w:val="3"/>
        </w:numPr>
        <w:rPr>
          <w:b/>
          <w:sz w:val="28"/>
        </w:rPr>
      </w:pPr>
      <w:r>
        <w:rPr>
          <w:b/>
          <w:sz w:val="28"/>
        </w:rPr>
        <w:t>Universe Structure</w:t>
      </w:r>
    </w:p>
    <w:p w14:paraId="691E121D" w14:textId="0862F090" w:rsidR="00B764E0" w:rsidRDefault="00B764E0" w:rsidP="00B00087">
      <w:pPr>
        <w:rPr>
          <w:b/>
          <w:sz w:val="28"/>
        </w:rPr>
      </w:pPr>
      <w:r>
        <w:rPr>
          <w:noProof/>
        </w:rPr>
        <w:drawing>
          <wp:inline distT="0" distB="0" distL="0" distR="0" wp14:anchorId="67387C82" wp14:editId="469ECB54">
            <wp:extent cx="5943600" cy="346329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37072" w14:textId="5D1BD461" w:rsidR="00B764E0" w:rsidRDefault="00B764E0" w:rsidP="00B764E0">
      <w:pPr>
        <w:pStyle w:val="ListParagraph"/>
        <w:numPr>
          <w:ilvl w:val="0"/>
          <w:numId w:val="3"/>
        </w:numPr>
        <w:rPr>
          <w:b/>
          <w:sz w:val="28"/>
        </w:rPr>
      </w:pPr>
      <w:r>
        <w:rPr>
          <w:b/>
          <w:sz w:val="28"/>
        </w:rPr>
        <w:t>Objects Structure</w:t>
      </w:r>
    </w:p>
    <w:p w14:paraId="0FAF73F8" w14:textId="70AAFCE4" w:rsidR="00B764E0" w:rsidRPr="00B764E0" w:rsidRDefault="00B764E0" w:rsidP="00B764E0">
      <w:pPr>
        <w:pStyle w:val="ListParagraph"/>
        <w:ind w:left="1080"/>
        <w:rPr>
          <w:b/>
          <w:sz w:val="28"/>
        </w:rPr>
      </w:pPr>
      <w:r>
        <w:rPr>
          <w:noProof/>
        </w:rPr>
        <w:drawing>
          <wp:inline distT="0" distB="0" distL="0" distR="0" wp14:anchorId="6AB4BD19" wp14:editId="5BF02237">
            <wp:extent cx="1815353" cy="30861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16809" cy="3088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AA51C" w14:textId="7F66E995" w:rsidR="00B764E0" w:rsidRPr="00B764E0" w:rsidRDefault="00B764E0" w:rsidP="00B00087">
      <w:pPr>
        <w:pStyle w:val="ListParagraph"/>
        <w:numPr>
          <w:ilvl w:val="0"/>
          <w:numId w:val="3"/>
        </w:numPr>
        <w:rPr>
          <w:b/>
          <w:sz w:val="28"/>
        </w:rPr>
      </w:pPr>
      <w:r>
        <w:rPr>
          <w:b/>
          <w:sz w:val="28"/>
        </w:rPr>
        <w:lastRenderedPageBreak/>
        <w:t>Successful Parsing</w:t>
      </w:r>
    </w:p>
    <w:p w14:paraId="4ED61EF9" w14:textId="2A1BF789" w:rsidR="00B764E0" w:rsidRDefault="00B764E0" w:rsidP="00B00087">
      <w:pPr>
        <w:rPr>
          <w:b/>
          <w:sz w:val="28"/>
        </w:rPr>
      </w:pPr>
      <w:r>
        <w:rPr>
          <w:noProof/>
        </w:rPr>
        <w:drawing>
          <wp:inline distT="0" distB="0" distL="0" distR="0" wp14:anchorId="477D3822" wp14:editId="29DF3D9B">
            <wp:extent cx="3390900" cy="4000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909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406BC" w14:textId="2E2CC650" w:rsidR="00B764E0" w:rsidRDefault="00B764E0" w:rsidP="00B00087">
      <w:pPr>
        <w:rPr>
          <w:b/>
          <w:sz w:val="28"/>
        </w:rPr>
      </w:pPr>
    </w:p>
    <w:p w14:paraId="06C0B0D3" w14:textId="3A4A5251" w:rsidR="00B764E0" w:rsidRDefault="00B764E0" w:rsidP="00B764E0">
      <w:pPr>
        <w:pStyle w:val="ListParagraph"/>
        <w:numPr>
          <w:ilvl w:val="0"/>
          <w:numId w:val="2"/>
        </w:numPr>
        <w:rPr>
          <w:b/>
          <w:sz w:val="28"/>
        </w:rPr>
      </w:pPr>
      <w:r>
        <w:rPr>
          <w:b/>
          <w:sz w:val="28"/>
        </w:rPr>
        <w:t>Universe Design of Airbnb – IDT tool</w:t>
      </w:r>
    </w:p>
    <w:p w14:paraId="5044D247" w14:textId="7B43DA5C" w:rsidR="00B764E0" w:rsidRDefault="00B764E0" w:rsidP="00B764E0">
      <w:pPr>
        <w:pStyle w:val="ListParagraph"/>
        <w:rPr>
          <w:b/>
          <w:sz w:val="28"/>
        </w:rPr>
      </w:pPr>
    </w:p>
    <w:p w14:paraId="751D0330" w14:textId="75104DBB" w:rsidR="00B764E0" w:rsidRDefault="00B764E0" w:rsidP="00B764E0">
      <w:pPr>
        <w:pStyle w:val="ListParagraph"/>
        <w:rPr>
          <w:b/>
          <w:sz w:val="28"/>
        </w:rPr>
      </w:pPr>
    </w:p>
    <w:p w14:paraId="0D830489" w14:textId="7651AA26" w:rsidR="00B764E0" w:rsidRDefault="00B764E0" w:rsidP="00B764E0">
      <w:pPr>
        <w:pStyle w:val="ListParagraph"/>
        <w:rPr>
          <w:b/>
          <w:sz w:val="28"/>
        </w:rPr>
      </w:pPr>
    </w:p>
    <w:p w14:paraId="35F95E5B" w14:textId="3AA587ED" w:rsidR="00B764E0" w:rsidRDefault="00B764E0" w:rsidP="00B764E0">
      <w:pPr>
        <w:pStyle w:val="ListParagraph"/>
        <w:rPr>
          <w:b/>
          <w:sz w:val="28"/>
        </w:rPr>
      </w:pPr>
    </w:p>
    <w:p w14:paraId="7B5C51C8" w14:textId="1FBA58D3" w:rsidR="00B764E0" w:rsidRDefault="00B764E0" w:rsidP="00B764E0">
      <w:pPr>
        <w:pStyle w:val="ListParagraph"/>
        <w:rPr>
          <w:b/>
          <w:sz w:val="28"/>
        </w:rPr>
      </w:pPr>
    </w:p>
    <w:p w14:paraId="4AEE512C" w14:textId="33ACD981" w:rsidR="00B764E0" w:rsidRDefault="00B764E0" w:rsidP="00B764E0">
      <w:pPr>
        <w:pStyle w:val="ListParagraph"/>
        <w:rPr>
          <w:b/>
          <w:sz w:val="28"/>
        </w:rPr>
      </w:pPr>
    </w:p>
    <w:p w14:paraId="0920FF83" w14:textId="51F6E94E" w:rsidR="00B764E0" w:rsidRDefault="00B764E0" w:rsidP="00B764E0">
      <w:pPr>
        <w:pStyle w:val="ListParagraph"/>
        <w:rPr>
          <w:b/>
          <w:sz w:val="28"/>
        </w:rPr>
      </w:pPr>
    </w:p>
    <w:p w14:paraId="08612F54" w14:textId="136162C4" w:rsidR="00B764E0" w:rsidRDefault="00B764E0" w:rsidP="00B764E0">
      <w:pPr>
        <w:pStyle w:val="ListParagraph"/>
        <w:rPr>
          <w:b/>
          <w:sz w:val="28"/>
        </w:rPr>
      </w:pPr>
    </w:p>
    <w:p w14:paraId="1A16A3FD" w14:textId="719DEFE2" w:rsidR="00B764E0" w:rsidRDefault="00B764E0" w:rsidP="00B764E0">
      <w:pPr>
        <w:pStyle w:val="ListParagraph"/>
        <w:rPr>
          <w:b/>
          <w:sz w:val="28"/>
        </w:rPr>
      </w:pPr>
    </w:p>
    <w:p w14:paraId="53089C2C" w14:textId="0C5C338E" w:rsidR="00B764E0" w:rsidRDefault="00B764E0" w:rsidP="00B764E0">
      <w:pPr>
        <w:pStyle w:val="ListParagraph"/>
        <w:rPr>
          <w:b/>
          <w:sz w:val="28"/>
        </w:rPr>
      </w:pPr>
    </w:p>
    <w:p w14:paraId="483293D2" w14:textId="575DB2D5" w:rsidR="00B764E0" w:rsidRDefault="00B764E0" w:rsidP="00B764E0">
      <w:pPr>
        <w:pStyle w:val="ListParagraph"/>
        <w:rPr>
          <w:b/>
          <w:sz w:val="28"/>
        </w:rPr>
      </w:pPr>
    </w:p>
    <w:p w14:paraId="50CC5036" w14:textId="492E0EA5" w:rsidR="00B764E0" w:rsidRDefault="00B764E0" w:rsidP="00B764E0">
      <w:pPr>
        <w:pStyle w:val="ListParagraph"/>
        <w:rPr>
          <w:b/>
          <w:sz w:val="28"/>
        </w:rPr>
      </w:pPr>
    </w:p>
    <w:p w14:paraId="6B4E86AA" w14:textId="391AFE87" w:rsidR="00B764E0" w:rsidRDefault="00B764E0" w:rsidP="00B764E0">
      <w:pPr>
        <w:pStyle w:val="ListParagraph"/>
        <w:numPr>
          <w:ilvl w:val="0"/>
          <w:numId w:val="4"/>
        </w:numPr>
        <w:rPr>
          <w:b/>
          <w:sz w:val="28"/>
        </w:rPr>
      </w:pPr>
      <w:r>
        <w:rPr>
          <w:b/>
          <w:sz w:val="28"/>
        </w:rPr>
        <w:lastRenderedPageBreak/>
        <w:t>Universe Structure</w:t>
      </w:r>
    </w:p>
    <w:p w14:paraId="376ADE5E" w14:textId="5C83483A" w:rsidR="00B764E0" w:rsidRDefault="00B764E0" w:rsidP="00B76BC7">
      <w:pPr>
        <w:ind w:left="720"/>
        <w:rPr>
          <w:b/>
          <w:sz w:val="28"/>
        </w:rPr>
      </w:pPr>
      <w:r>
        <w:rPr>
          <w:noProof/>
        </w:rPr>
        <w:drawing>
          <wp:inline distT="0" distB="0" distL="0" distR="0" wp14:anchorId="679C26E9" wp14:editId="12008DBD">
            <wp:extent cx="5943600" cy="4304665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04979" w14:textId="26FAE32D" w:rsidR="00B764E0" w:rsidRDefault="00B764E0" w:rsidP="00B764E0">
      <w:pPr>
        <w:pStyle w:val="ListParagraph"/>
        <w:numPr>
          <w:ilvl w:val="0"/>
          <w:numId w:val="4"/>
        </w:numPr>
        <w:rPr>
          <w:b/>
          <w:sz w:val="28"/>
        </w:rPr>
      </w:pPr>
      <w:r>
        <w:rPr>
          <w:b/>
          <w:sz w:val="28"/>
        </w:rPr>
        <w:t>Object Structure</w:t>
      </w:r>
    </w:p>
    <w:p w14:paraId="01EA072C" w14:textId="2E23DC08" w:rsidR="00B764E0" w:rsidRDefault="00B764E0" w:rsidP="00B764E0">
      <w:pPr>
        <w:ind w:left="720"/>
        <w:rPr>
          <w:b/>
          <w:sz w:val="28"/>
        </w:rPr>
      </w:pPr>
      <w:bookmarkStart w:id="0" w:name="_GoBack"/>
      <w:bookmarkEnd w:id="0"/>
      <w:r>
        <w:rPr>
          <w:noProof/>
        </w:rPr>
        <w:lastRenderedPageBreak/>
        <w:drawing>
          <wp:inline distT="0" distB="0" distL="0" distR="0" wp14:anchorId="49E3024F" wp14:editId="30D41CA5">
            <wp:extent cx="1752600" cy="3137843"/>
            <wp:effectExtent l="0" t="0" r="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58248" cy="3147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CE9FC" w14:textId="7784339D" w:rsidR="00B764E0" w:rsidRDefault="00B764E0" w:rsidP="00B764E0">
      <w:pPr>
        <w:pStyle w:val="ListParagraph"/>
        <w:numPr>
          <w:ilvl w:val="0"/>
          <w:numId w:val="4"/>
        </w:numPr>
        <w:rPr>
          <w:b/>
          <w:sz w:val="28"/>
        </w:rPr>
      </w:pPr>
      <w:r>
        <w:rPr>
          <w:b/>
          <w:sz w:val="28"/>
        </w:rPr>
        <w:t>Successful Parsing</w:t>
      </w:r>
    </w:p>
    <w:p w14:paraId="25BCF3DD" w14:textId="40921E77" w:rsidR="00B764E0" w:rsidRDefault="00B764E0" w:rsidP="00B764E0">
      <w:pPr>
        <w:ind w:left="720"/>
        <w:rPr>
          <w:b/>
          <w:sz w:val="28"/>
        </w:rPr>
      </w:pPr>
      <w:r>
        <w:rPr>
          <w:noProof/>
        </w:rPr>
        <w:drawing>
          <wp:inline distT="0" distB="0" distL="0" distR="0" wp14:anchorId="034CD34D" wp14:editId="526D2786">
            <wp:extent cx="5353050" cy="3848934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60899" cy="3854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78C74" w14:textId="41EE13AA" w:rsidR="00B764E0" w:rsidRDefault="00B764E0" w:rsidP="00B764E0">
      <w:pPr>
        <w:ind w:left="720"/>
        <w:rPr>
          <w:b/>
          <w:sz w:val="28"/>
        </w:rPr>
      </w:pPr>
      <w:r>
        <w:rPr>
          <w:noProof/>
        </w:rPr>
        <w:lastRenderedPageBreak/>
        <w:drawing>
          <wp:inline distT="0" distB="0" distL="0" distR="0" wp14:anchorId="0F565016" wp14:editId="7D4B043A">
            <wp:extent cx="2124075" cy="301942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24075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53E7E" w14:textId="6FE873CB" w:rsidR="00B764E0" w:rsidRDefault="00B764E0" w:rsidP="00B764E0">
      <w:pPr>
        <w:ind w:left="720"/>
        <w:rPr>
          <w:b/>
          <w:sz w:val="28"/>
        </w:rPr>
      </w:pPr>
    </w:p>
    <w:p w14:paraId="665812B3" w14:textId="67A304D9" w:rsidR="00B764E0" w:rsidRDefault="00B764E0" w:rsidP="00B764E0">
      <w:pPr>
        <w:pStyle w:val="ListParagraph"/>
        <w:numPr>
          <w:ilvl w:val="0"/>
          <w:numId w:val="4"/>
        </w:numPr>
        <w:rPr>
          <w:b/>
          <w:sz w:val="28"/>
        </w:rPr>
      </w:pPr>
      <w:r>
        <w:rPr>
          <w:b/>
          <w:sz w:val="28"/>
        </w:rPr>
        <w:t>Calculated Fields</w:t>
      </w:r>
    </w:p>
    <w:p w14:paraId="73FDEC4B" w14:textId="7C34B31C" w:rsidR="00B764E0" w:rsidRDefault="00B764E0" w:rsidP="00B764E0">
      <w:pPr>
        <w:pStyle w:val="ListParagraph"/>
        <w:numPr>
          <w:ilvl w:val="0"/>
          <w:numId w:val="5"/>
        </w:numPr>
        <w:rPr>
          <w:b/>
          <w:sz w:val="28"/>
        </w:rPr>
      </w:pPr>
      <w:r>
        <w:rPr>
          <w:b/>
          <w:sz w:val="28"/>
        </w:rPr>
        <w:t>QTD Revenue Collected</w:t>
      </w:r>
    </w:p>
    <w:p w14:paraId="0CC832DC" w14:textId="10B3A6F6" w:rsidR="00B764E0" w:rsidRDefault="00B764E0" w:rsidP="00B764E0">
      <w:pPr>
        <w:ind w:left="1080"/>
        <w:rPr>
          <w:b/>
          <w:sz w:val="28"/>
        </w:rPr>
      </w:pPr>
      <w:r>
        <w:rPr>
          <w:noProof/>
        </w:rPr>
        <w:drawing>
          <wp:inline distT="0" distB="0" distL="0" distR="0" wp14:anchorId="738A5B7F" wp14:editId="068A9DE4">
            <wp:extent cx="5943600" cy="324167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8EC41" w14:textId="7792AD45" w:rsidR="00B764E0" w:rsidRDefault="00B764E0" w:rsidP="00B764E0">
      <w:pPr>
        <w:ind w:left="1080"/>
        <w:rPr>
          <w:b/>
          <w:sz w:val="28"/>
        </w:rPr>
      </w:pPr>
      <w:r>
        <w:rPr>
          <w:noProof/>
        </w:rPr>
        <w:lastRenderedPageBreak/>
        <w:drawing>
          <wp:inline distT="0" distB="0" distL="0" distR="0" wp14:anchorId="510E38F6" wp14:editId="29AC09D0">
            <wp:extent cx="5229225" cy="108585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9AB3A" w14:textId="2AE898DC" w:rsidR="00B764E0" w:rsidRDefault="00B764E0" w:rsidP="00B764E0">
      <w:pPr>
        <w:pStyle w:val="ListParagraph"/>
        <w:numPr>
          <w:ilvl w:val="0"/>
          <w:numId w:val="5"/>
        </w:numPr>
        <w:rPr>
          <w:b/>
          <w:sz w:val="28"/>
        </w:rPr>
      </w:pPr>
      <w:r>
        <w:rPr>
          <w:b/>
          <w:sz w:val="28"/>
        </w:rPr>
        <w:t>YTD Revenue collected</w:t>
      </w:r>
    </w:p>
    <w:p w14:paraId="383CF814" w14:textId="036139C5" w:rsidR="00B764E0" w:rsidRDefault="00B764E0" w:rsidP="00B764E0">
      <w:pPr>
        <w:ind w:left="1080"/>
        <w:rPr>
          <w:b/>
          <w:sz w:val="28"/>
        </w:rPr>
      </w:pPr>
      <w:r>
        <w:rPr>
          <w:noProof/>
        </w:rPr>
        <w:drawing>
          <wp:inline distT="0" distB="0" distL="0" distR="0" wp14:anchorId="60A5F2E6" wp14:editId="234F346E">
            <wp:extent cx="5943600" cy="450532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1F503" w14:textId="26EC4FFF" w:rsidR="00B764E0" w:rsidRDefault="00B764E0" w:rsidP="00B764E0">
      <w:pPr>
        <w:ind w:left="1080"/>
        <w:rPr>
          <w:b/>
          <w:sz w:val="28"/>
        </w:rPr>
      </w:pPr>
    </w:p>
    <w:p w14:paraId="52C5B77D" w14:textId="061D05B0" w:rsidR="00B764E0" w:rsidRDefault="00B764E0" w:rsidP="00B764E0">
      <w:pPr>
        <w:ind w:left="1080"/>
        <w:rPr>
          <w:b/>
          <w:sz w:val="28"/>
        </w:rPr>
      </w:pPr>
    </w:p>
    <w:p w14:paraId="226FEB29" w14:textId="3A9D3C8A" w:rsidR="00B764E0" w:rsidRDefault="00B764E0" w:rsidP="00B764E0">
      <w:pPr>
        <w:ind w:left="1080"/>
        <w:rPr>
          <w:b/>
          <w:sz w:val="28"/>
        </w:rPr>
      </w:pPr>
    </w:p>
    <w:p w14:paraId="5AB4047F" w14:textId="4EA5A4E4" w:rsidR="00B764E0" w:rsidRDefault="00B764E0" w:rsidP="00B764E0">
      <w:pPr>
        <w:ind w:left="1080"/>
        <w:rPr>
          <w:b/>
          <w:sz w:val="28"/>
        </w:rPr>
      </w:pPr>
    </w:p>
    <w:p w14:paraId="5F55E2DD" w14:textId="29564A2A" w:rsidR="00B764E0" w:rsidRDefault="00B764E0" w:rsidP="00B764E0">
      <w:pPr>
        <w:pStyle w:val="ListParagraph"/>
        <w:numPr>
          <w:ilvl w:val="0"/>
          <w:numId w:val="5"/>
        </w:numPr>
        <w:rPr>
          <w:b/>
          <w:sz w:val="28"/>
        </w:rPr>
      </w:pPr>
      <w:r w:rsidRPr="00B764E0">
        <w:rPr>
          <w:b/>
          <w:sz w:val="28"/>
        </w:rPr>
        <w:t>Last Month Revenue collected</w:t>
      </w:r>
    </w:p>
    <w:p w14:paraId="6E67E933" w14:textId="77FF8652" w:rsidR="00B764E0" w:rsidRDefault="00B764E0" w:rsidP="00B764E0">
      <w:pPr>
        <w:ind w:left="1080"/>
        <w:rPr>
          <w:b/>
          <w:sz w:val="28"/>
        </w:rPr>
      </w:pPr>
      <w:r>
        <w:rPr>
          <w:noProof/>
        </w:rPr>
        <w:lastRenderedPageBreak/>
        <w:drawing>
          <wp:inline distT="0" distB="0" distL="0" distR="0" wp14:anchorId="746F9F1D" wp14:editId="23D07752">
            <wp:extent cx="5943600" cy="4246880"/>
            <wp:effectExtent l="0" t="0" r="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0DDFE" w14:textId="5BF576E2" w:rsidR="00B764E0" w:rsidRPr="00B764E0" w:rsidRDefault="00B764E0" w:rsidP="00B764E0">
      <w:pPr>
        <w:ind w:left="1080"/>
        <w:rPr>
          <w:b/>
          <w:sz w:val="28"/>
        </w:rPr>
      </w:pPr>
      <w:r>
        <w:rPr>
          <w:noProof/>
        </w:rPr>
        <w:drawing>
          <wp:inline distT="0" distB="0" distL="0" distR="0" wp14:anchorId="72DEABF7" wp14:editId="63782A33">
            <wp:extent cx="4991100" cy="16764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764E0" w:rsidRPr="00B764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660F5B"/>
    <w:multiLevelType w:val="hybridMultilevel"/>
    <w:tmpl w:val="91CA9B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D92F29"/>
    <w:multiLevelType w:val="hybridMultilevel"/>
    <w:tmpl w:val="7672544E"/>
    <w:lvl w:ilvl="0" w:tplc="6F860AC4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4621A07"/>
    <w:multiLevelType w:val="hybridMultilevel"/>
    <w:tmpl w:val="D946FA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4B4CC3"/>
    <w:multiLevelType w:val="hybridMultilevel"/>
    <w:tmpl w:val="6F3CB2EA"/>
    <w:lvl w:ilvl="0" w:tplc="8554688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9095911"/>
    <w:multiLevelType w:val="hybridMultilevel"/>
    <w:tmpl w:val="4DBA3FAA"/>
    <w:lvl w:ilvl="0" w:tplc="2A0C817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BUwMDYwNjQ1NTS1MLJR2l4NTi4sz8PJACs1oASBAf7iwAAAA="/>
  </w:docVars>
  <w:rsids>
    <w:rsidRoot w:val="00B00087"/>
    <w:rsid w:val="000572C3"/>
    <w:rsid w:val="00082288"/>
    <w:rsid w:val="000C0CE3"/>
    <w:rsid w:val="002441D6"/>
    <w:rsid w:val="002F36AC"/>
    <w:rsid w:val="00477225"/>
    <w:rsid w:val="0062527D"/>
    <w:rsid w:val="00733062"/>
    <w:rsid w:val="00736778"/>
    <w:rsid w:val="00841F3A"/>
    <w:rsid w:val="00896E31"/>
    <w:rsid w:val="008D613A"/>
    <w:rsid w:val="00A6705C"/>
    <w:rsid w:val="00A90B7E"/>
    <w:rsid w:val="00B00087"/>
    <w:rsid w:val="00B657C5"/>
    <w:rsid w:val="00B764E0"/>
    <w:rsid w:val="00B76BC7"/>
    <w:rsid w:val="00CF2401"/>
    <w:rsid w:val="00E42051"/>
    <w:rsid w:val="00E50609"/>
    <w:rsid w:val="00F554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B2C94"/>
  <w15:chartTrackingRefBased/>
  <w15:docId w15:val="{F890D24F-1D52-40B2-8C81-3AC6FA64F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0087"/>
    <w:pPr>
      <w:ind w:left="720"/>
      <w:contextualSpacing/>
    </w:pPr>
  </w:style>
  <w:style w:type="paragraph" w:styleId="Revision">
    <w:name w:val="Revision"/>
    <w:hidden/>
    <w:uiPriority w:val="99"/>
    <w:semiHidden/>
    <w:rsid w:val="0073677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67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67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9</TotalTime>
  <Pages>8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kesh Kumar Lolla</dc:creator>
  <cp:keywords/>
  <dc:description/>
  <cp:lastModifiedBy>Lokesh Kumar Lolla</cp:lastModifiedBy>
  <cp:revision>10</cp:revision>
  <dcterms:created xsi:type="dcterms:W3CDTF">2017-02-12T05:13:00Z</dcterms:created>
  <dcterms:modified xsi:type="dcterms:W3CDTF">2017-04-11T02:25:00Z</dcterms:modified>
</cp:coreProperties>
</file>